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oftware</w:t>
      </w:r>
      <w:r>
        <w:t xml:space="preserve"> </w:t>
      </w:r>
      <w:r>
        <w:t xml:space="preserve">Engineer</w:t>
      </w:r>
      <w:r>
        <w:t xml:space="preserve"> </w:t>
      </w:r>
      <w:r>
        <w:t xml:space="preserve">Position</w:t>
      </w:r>
      <w:r>
        <w:t xml:space="preserve"> </w:t>
      </w:r>
      <w:r>
        <w:t xml:space="preserve">in</w:t>
      </w:r>
      <w:r>
        <w:t xml:space="preserve"> </w:t>
      </w:r>
      <w:r>
        <w:t xml:space="preserve">Sudan</w:t>
      </w:r>
      <w:r>
        <w:t xml:space="preserve"> </w:t>
      </w:r>
      <w:r>
        <w:t xml:space="preserve">Khartoum</w:t>
      </w:r>
    </w:p>
    <w:bookmarkStart w:id="23" w:name="Xa55d84dabb2b6e706aa66873d3c6ec63cda9c2f"/>
    <w:p>
      <w:pPr>
        <w:pStyle w:val="Heading1"/>
      </w:pPr>
      <w:r>
        <w:t xml:space="preserve">Internship Application Letter for Software Engineer Position</w:t>
      </w:r>
    </w:p>
    <w:p>
      <w:pPr>
        <w:pStyle w:val="FirstParagraph"/>
      </w:pPr>
      <w:r>
        <w:rPr>
          <w:bCs/>
          <w:b/>
        </w:rPr>
        <w:t xml:space="preserve">Date:</w:t>
      </w:r>
      <w:r>
        <w:t xml:space="preserve"> </w:t>
      </w:r>
      <w:r>
        <w:t xml:space="preserve">October 26, 2023</w:t>
      </w:r>
    </w:p>
    <w:p>
      <w:pPr>
        <w:pStyle w:val="BodyText"/>
      </w:pPr>
      <w:r>
        <w:rPr>
          <w:bCs/>
          <w:b/>
        </w:rPr>
        <w:t xml:space="preserve">Mr. Ahmed Hassan</w:t>
      </w:r>
      <w:r>
        <w:br/>
      </w:r>
      <w:r>
        <w:t xml:space="preserve">Hiring Manager</w:t>
      </w:r>
      <w:r>
        <w:br/>
      </w:r>
      <w:r>
        <w:t xml:space="preserve">TechSudan Innovations</w:t>
      </w:r>
      <w:r>
        <w:br/>
      </w:r>
      <w:r>
        <w:t xml:space="preserve">Khartoum Innovation Hub</w:t>
      </w:r>
      <w:r>
        <w:br/>
      </w:r>
      <w:r>
        <w:t xml:space="preserve">Al-Riyadh Street, Khartoum City</w:t>
      </w:r>
      <w:r>
        <w:br/>
      </w:r>
      <w:r>
        <w:t xml:space="preserve">Sudan</w:t>
      </w:r>
    </w:p>
    <w:bookmarkStart w:id="22" w:name="Xdf77aa2e503739c87f831ed032bc31af682ac2a"/>
    <w:p>
      <w:pPr>
        <w:pStyle w:val="Heading2"/>
      </w:pPr>
      <w:r>
        <w:t xml:space="preserve">Subject: Internship Application Letter for Software Engineer Position</w:t>
      </w:r>
    </w:p>
    <w:p>
      <w:pPr>
        <w:pStyle w:val="FirstParagraph"/>
      </w:pPr>
      <w:r>
        <w:t xml:space="preserve">Dear Mr. Hassan,</w:t>
      </w:r>
    </w:p>
    <w:p>
      <w:pPr>
        <w:pStyle w:val="BodyText"/>
      </w:pPr>
      <w:r>
        <w:t xml:space="preserve">I am writing with profound enthusiasm to submit my Internship Application Letter for the Software Engineer internship position at TechSudan Innovations in Sudan Khartoum. As a final-year Computer Science student at the University of Khartoum with hands-on experience in full-stack development and a deep commitment to contributing to Sudan's technological advancement, I am eager to apply my skills within your esteemed organization. This opportunity represents not just an internship, but a meaningful step toward shaping the future of technology in Sudan Khartoum – a city I am deeply passionate about transforming through innovation.</w:t>
      </w:r>
    </w:p>
    <w:p>
      <w:pPr>
        <w:pStyle w:val="BodyText"/>
      </w:pPr>
      <w:r>
        <w:t xml:space="preserve">My academic journey has equipped me with robust technical competencies directly relevant to the Software Engineer role. I have mastered Python, JavaScript, and Java through rigorous coursework and personal projects, including developing a mobile application for agricultural supply chain optimization that won first place at the 2023 Khartoum Tech Challenge. This project required me to implement RESTful APIs using Django Framework and create responsive UIs with React Native – skills I am eager to refine under your mentorship. During my summer internship at Nubian Digital Solutions in Khartoum, I collaborated on a team developing a cloud-based inventory management system for local SMEs, where I gained practical experience with Agile methodologies and AWS services. My ability to translate complex requirements into clean, maintainable code aligns precisely with the technical demands of your Software Engineer internship.</w:t>
      </w:r>
    </w:p>
    <w:p>
      <w:pPr>
        <w:pStyle w:val="BodyText"/>
      </w:pPr>
      <w:r>
        <w:t xml:space="preserve">What particularly excites me about this opportunity in Sudan Khartoum is the unique convergence of technological potential and community impact. Having grown up witnessing how digital solutions can transform daily life in our communities, I've long admired TechSudan Innovations' work bridging the gap between global tech trends and local challenges. Your recent initiative to develop low-bandwidth mobile applications for rural healthcare access resonated deeply with me – a project I would be honored to contribute to as part of my Software Engineer internship. Sudan Khartoum is experiencing an unprecedented digital renaissance, yet faces critical infrastructure gaps that demand locally relevant technical solutions. I am committed to applying my skills not merely as a developer, but as someone who understands the cultural context and practical needs of our community.</w:t>
      </w:r>
    </w:p>
    <w:p>
      <w:pPr>
        <w:pStyle w:val="BodyText"/>
      </w:pPr>
      <w:r>
        <w:t xml:space="preserve">My motivation extends beyond technical growth; it's rooted in Sudan Khartoum's evolving tech ecosystem. The city has become a hub for innovative startups like yours, with initiatives such as the Khartoum Digital Accelerator fostering entrepreneurship. I have attended multiple meetups at the TechHub Khartoum, where I networked with industry leaders and learned about challenges specific to our regional context – including intermittent connectivity issues that require creative backend solutions. My research on optimizing web applications for low-bandwidth environments (published in the University of Khartoum Journal of Technology) directly addresses these constraints. As a Software Engineer intern at TechSudan Innovations, I am prepared to contribute immediately to projects requiring such contextual understanding.</w:t>
      </w:r>
    </w:p>
    <w:p>
      <w:pPr>
        <w:pStyle w:val="BodyText"/>
      </w:pPr>
      <w:r>
        <w:t xml:space="preserve">I have carefully reviewed your internship requirements and can confirm my readiness for the challenges ahead. My proficiency in Java Spring Boot (demonstrated through a university project that processed 50,000+ daily transactions for a local cooperative) ensures I can handle backend development tasks. I also bring strong soft skills developed through community service: as coordinator of "Code for Sudan," a student group providing free coding workshops to 200+ high school students across Khartoum, I honed my ability to explain technical concepts clearly – crucial for collaborative environments. My portfolio, available at</w:t>
      </w:r>
      <w:r>
        <w:t xml:space="preserve"> </w:t>
      </w:r>
      <w:hyperlink r:id="rId20">
        <w:r>
          <w:rPr>
            <w:rStyle w:val="Hyperlink"/>
          </w:rPr>
          <w:t xml:space="preserve">github.com/yourusername</w:t>
        </w:r>
      </w:hyperlink>
      <w:r>
        <w:t xml:space="preserve">, showcases projects designed with accessibility and local relevance in mind.</w:t>
      </w:r>
    </w:p>
    <w:p>
      <w:pPr>
        <w:pStyle w:val="BodyText"/>
      </w:pPr>
      <w:r>
        <w:t xml:space="preserve">The significance of this internship to my professional development cannot be overstated. Sudan Khartoum represents the ideal environment for me to grow as a Software Engineer because it offers: (1) direct exposure to real-world challenges that demand innovative solutions, (2) mentorship from industry leaders who understand Africa's tech landscape, and (3) the opportunity to build technology that genuinely serves our communities. I am particularly inspired by TechSudan Innovations' commitment to "Digital Inclusion for All" – a philosophy I embody through my volunteer work with rural telecenters in Gedaref. This internship would be the catalyst for me to transition from academic projects to meaningful impact within Sudan's tech ecosystem.</w:t>
      </w:r>
    </w:p>
    <w:p>
      <w:pPr>
        <w:pStyle w:val="BodyText"/>
      </w:pPr>
      <w:r>
        <w:t xml:space="preserve">I understand that as an intern, I will need to demonstrate both technical agility and cultural humility. My fluency in Arabic, English, and basic Nubian language has enabled me to collaborate effectively with diverse teams across Sudan. During my time at the University of Khartoum's AI Research Lab, I co-authored a paper on "Cultural Context in Algorithm Design for African Markets," which emphasized how user-centric design must account for regional nuances – knowledge I believe would benefit your product development process. As a software engineer-in-training, I am eager to absorb insights from your team while contributing my fresh perspective on emerging technologies.</w:t>
      </w:r>
    </w:p>
    <w:p>
      <w:pPr>
        <w:pStyle w:val="BodyText"/>
      </w:pPr>
      <w:r>
        <w:t xml:space="preserve">My commitment to Sudan Khartoum extends beyond professional aspirations; it's a personal dedication. Having witnessed the resilience of our communities during recent economic challenges, I believe technology must be part of the solution – not just an add-on. The Software Engineer internship at TechSudan Innovations offers the perfect platform to learn how to build sustainable digital infrastructure that empowers Sudanese citizens. I am prepared to dedicate my full energy, starting immediately upon your confirmation, and I am confident my background in both technical execution and community engagement positions me uniquely to contribute from day one.</w:t>
      </w:r>
    </w:p>
    <w:p>
      <w:pPr>
        <w:pStyle w:val="BodyText"/>
      </w:pPr>
      <w:r>
        <w:t xml:space="preserve">Thank you for considering this Internship Application Letter. I have attached my resume detailing further projects and academic achievements. I welcome the opportunity to discuss how my skills in software development, contextual understanding of Sudan Khartoum's digital landscape, and passion for meaningful technology can benefit TechSudan Innovations. Please feel free to contact me at +249 912 345 678 or amani.khalil@email.com to arrange an interview at your earliest convenience.</w:t>
      </w:r>
    </w:p>
    <w:p>
      <w:pPr>
        <w:pStyle w:val="BodyText"/>
      </w:pPr>
      <w:r>
        <w:t xml:space="preserve">I look forward to the possibility of contributing to Sudan Khartoum's technological future as a Software Engineer intern.</w:t>
      </w:r>
    </w:p>
    <w:p>
      <w:pPr>
        <w:pStyle w:val="BodyText"/>
      </w:pPr>
      <w:r>
        <w:t xml:space="preserve">Respectfully,</w:t>
      </w:r>
    </w:p>
    <w:bookmarkStart w:id="21" w:name="amani-khalil"/>
    <w:p>
      <w:pPr>
        <w:pStyle w:val="Heading3"/>
      </w:pPr>
      <w:r>
        <w:t xml:space="preserve">Amani Khalil</w:t>
      </w:r>
    </w:p>
    <w:p>
      <w:pPr>
        <w:pStyle w:val="FirstParagraph"/>
      </w:pPr>
      <w:r>
        <w:t xml:space="preserve">Computer Science Student (Final Year)</w:t>
      </w:r>
      <w:r>
        <w:br/>
      </w:r>
      <w:r>
        <w:t xml:space="preserve">University of Khartoum, Sudan</w:t>
      </w:r>
      <w:r>
        <w:br/>
      </w:r>
      <w:r>
        <w:t xml:space="preserve">+249 912 345 678 | amani.khalil@email.com</w:t>
      </w:r>
    </w:p>
    <w:bookmarkEnd w:id="21"/>
    <w:p>
      <w:pPr>
        <w:pStyle w:val="BodyText"/>
      </w:pPr>
      <w:r>
        <w:rPr>
          <w:bCs/>
          <w:b/>
        </w:rPr>
        <w:t xml:space="preserve">Word Count:</w:t>
      </w:r>
      <w:r>
        <w:t xml:space="preserve"> </w:t>
      </w:r>
      <w:r>
        <w:t xml:space="preserve">824 words</w:t>
      </w:r>
    </w:p>
    <w:p>
      <w:pPr>
        <w:pStyle w:val="BodyText"/>
      </w:pPr>
      <w:r>
        <w:t xml:space="preserve">This Internship Application Letter specifically addresses the Software Engineer position within Sudan Khartoum, reflecting local context and technical relevanc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yourusername"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youruser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oftware Engineer Position in Sudan Khartoum</dc:title>
  <dc:creator/>
  <dc:language>en</dc:language>
  <cp:keywords/>
  <dcterms:created xsi:type="dcterms:W3CDTF">2026-07-13T23:37:51Z</dcterms:created>
  <dcterms:modified xsi:type="dcterms:W3CDTF">2026-07-13T23:37:51Z</dcterms:modified>
</cp:coreProperties>
</file>

<file path=docProps/custom.xml><?xml version="1.0" encoding="utf-8"?>
<Properties xmlns="http://schemas.openxmlformats.org/officeDocument/2006/custom-properties" xmlns:vt="http://schemas.openxmlformats.org/officeDocument/2006/docPropsVTypes"/>
</file>